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Mohamed Benali</w:t>
      </w:r>
      <w:r>
        <w:br/>
      </w:r>
      <w:r>
        <w:t xml:space="preserve">University of Science and Technology, Algiers</w:t>
      </w:r>
      <w:r>
        <w:br/>
      </w:r>
      <w:r>
        <w:t xml:space="preserve">Algiers, Algeria</w:t>
      </w:r>
      <w:r>
        <w:br/>
      </w:r>
      <w:r>
        <w:t xml:space="preserve">Email: m.benali@usthb.dz | Phone: +213 555 123 456</w:t>
      </w:r>
    </w:p>
    <w:bookmarkEnd w:id="20"/>
    <w:p>
      <w:pPr>
        <w:pStyle w:val="BodyText"/>
      </w:pPr>
      <w:r>
        <w:t xml:space="preserve">[Date]</w:t>
      </w:r>
    </w:p>
    <w:p>
      <w:pPr>
        <w:pStyle w:val="BodyText"/>
      </w:pPr>
      <w:r>
        <w:t xml:space="preserve">Hiring Manager</w:t>
      </w:r>
      <w:r>
        <w:br/>
      </w:r>
      <w:r>
        <w:t xml:space="preserve">Advanced Vehicle Technologies Division</w:t>
      </w:r>
      <w:r>
        <w:br/>
      </w:r>
      <w:r>
        <w:t xml:space="preserve">Algerian Automotive Manufacturing Group (AAMG)</w:t>
      </w:r>
      <w:r>
        <w:br/>
      </w:r>
      <w:r>
        <w:t xml:space="preserve">23 Rue des Industries, Bab Ezzouar</w:t>
      </w:r>
      <w:r>
        <w:br/>
      </w:r>
      <w:r>
        <w:t xml:space="preserve">Algiers, Algeria</w:t>
      </w:r>
    </w:p>
    <w:p>
      <w:pPr>
        <w:pStyle w:val="BodyText"/>
      </w:pPr>
      <w:r>
        <w:t xml:space="preserve">Dear Hiring Manager,</w:t>
      </w:r>
    </w:p>
    <w:p>
      <w:pPr>
        <w:pStyle w:val="BodyText"/>
      </w:pPr>
      <w:r>
        <w:t xml:space="preserve">I am writing this Internship Application Letter to express my profound interest in the Automotive Engineer Internship position at Advanced Vehicle Technologies Division of Algerian Automotive Manufacturing Group (AAMG) in Algiers, Algeria. As a final-year Mechanical Engineering student at the University of Science and Technology, Algiers, I have dedicated my academic journey to mastering the principles of vehicle dynamics, powertrain systems, and sustainable mobility solutions – all while deeply understanding Algeria's strategic vision for automotive industry development. This internship represents not merely an educational opportunity but a vital step toward contributing meaningfully to Algeria's evolving automotive landscape in Algiers.</w:t>
      </w:r>
    </w:p>
    <w:p>
      <w:pPr>
        <w:pStyle w:val="BodyText"/>
      </w:pPr>
      <w:r>
        <w:t xml:space="preserve">My academic curriculum has equipped me with rigorous theoretical foundations and hands-on technical skills directly applicable to modern automotive engineering challenges. I have completed specialized coursework including Advanced Vehicle Dynamics, Internal Combustion Engines, Automotive Materials Science, and Computer-Aided Engineering (CAE) simulations. In my Capstone Project titled "Optimization of Hybrid Powertrain Systems for Desert Conditions," I collaborated with a team of five students to design a prototype that improved fuel efficiency by 18% under extreme temperature conditions – mirroring the operational environments prevalent across Algeria. This project required proficiency in MATLAB/Simulink for system modeling, ANSYS for structural analysis, and SolidWorks for 3D prototyping; skills I am eager to apply at AAMG's cutting-edge facilities in Algiers.</w:t>
      </w:r>
    </w:p>
    <w:p>
      <w:pPr>
        <w:pStyle w:val="BodyText"/>
      </w:pPr>
      <w:r>
        <w:t xml:space="preserve">What distinguishes my approach is my contextual understanding of Algeria's unique automotive needs. Growing up in Algiers, I witnessed firsthand the growing demand for locally manufactured vehicles suited to our climate, infrastructure, and cultural preferences. The Algerian government's "National Automotive Strategy 2030" prioritizes reducing import dependency through domestic production – a mission that aligns perfectly with my career aspirations as an Automotive Engineer. I am particularly impressed by AAMG's recent initiatives in electric vehicle development and sustainable manufacturing practices, which reflect Algeria's commitment to transitioning toward greener mobility solutions within Algiers' urban centers.</w:t>
      </w:r>
    </w:p>
    <w:p>
      <w:pPr>
        <w:pStyle w:val="BodyText"/>
      </w:pPr>
      <w:r>
        <w:t xml:space="preserve">Beyond technical competencies, I bring a proven capacity for cross-functional collaboration and cultural agility. During my summer internship at SAE International's Algeria Chapter in Algiers, I coordinated with engineers from French and German automotive firms to develop safety compliance protocols for emerging vehicle models. This experience taught me to navigate multinational engineering standards while respecting local regulatory frameworks – crucial skills for an Automotive Engineer working within Algeria's evolving industrial ecosystem. My fluency in Arabic (native), French (professional), and English (fluent) further enables seamless communication with AAMG's diverse technical teams across Algiers.</w:t>
      </w:r>
    </w:p>
    <w:p>
      <w:pPr>
        <w:pStyle w:val="BodyText"/>
      </w:pPr>
      <w:r>
        <w:t xml:space="preserve">I am especially drawn to AAMG's commitment to nurturing local talent through structured internship programs. Your "Young Engineers Accelerator Program" – which includes mentorship from industry veterans and exposure to full vehicle development cycles – directly addresses my need for hands-on learning in a real-world automotive environment. Having followed AAMG's work on the newly launched Algerian-made Berber SUV, I am confident that this internship would allow me to contribute to projects that will soon transform Algeria's automotive sector from Algiers' industrial hub. I am eager to learn how AAMG integrates traditional manufacturing expertise with modern electric vehicle technology, particularly in adapting battery systems for our country's variable climate conditions.</w:t>
      </w:r>
    </w:p>
    <w:p>
      <w:pPr>
        <w:pStyle w:val="BodyText"/>
      </w:pPr>
      <w:r>
        <w:t xml:space="preserve">My technical capabilities align precisely with your requirements. I possess advanced skills in:</w:t>
      </w:r>
    </w:p>
    <w:p>
      <w:pPr>
        <w:numPr>
          <w:ilvl w:val="0"/>
          <w:numId w:val="1001"/>
        </w:numPr>
        <w:pStyle w:val="Compact"/>
      </w:pPr>
      <w:r>
        <w:t xml:space="preserve">CAE Simulation (ANSYS, CATIA V5)</w:t>
      </w:r>
    </w:p>
    <w:p>
      <w:pPr>
        <w:numPr>
          <w:ilvl w:val="0"/>
          <w:numId w:val="1001"/>
        </w:numPr>
        <w:pStyle w:val="Compact"/>
      </w:pPr>
      <w:r>
        <w:t xml:space="preserve">Vehicle Performance Analysis using MATLAB</w:t>
      </w:r>
    </w:p>
    <w:p>
      <w:pPr>
        <w:numPr>
          <w:ilvl w:val="0"/>
          <w:numId w:val="1001"/>
        </w:numPr>
        <w:pStyle w:val="Compact"/>
      </w:pPr>
      <w:r>
        <w:t xml:space="preserve">Prototyping and Testing Procedures</w:t>
      </w:r>
    </w:p>
    <w:p>
      <w:pPr>
        <w:numPr>
          <w:ilvl w:val="0"/>
          <w:numId w:val="1001"/>
        </w:numPr>
        <w:pStyle w:val="Compact"/>
      </w:pPr>
      <w:r>
        <w:t xml:space="preserve">CAD Design for Automotive Components</w:t>
      </w:r>
    </w:p>
    <w:p>
      <w:pPr>
        <w:pStyle w:val="FirstParagraph"/>
      </w:pPr>
      <w:r>
        <w:t xml:space="preserve">Furthermore, I actively engage with Algeria's automotive community through professional networks. As a member of the Algerian Society of Mechanical Engineers (ASME), I co-organized the "Future Mobility Summit" in Algiers last year, attracting over 200 industry stakeholders to discuss localization strategies. This initiative deepened my understanding of Algeria's supply chain challenges and reinforced my determination to work toward a self-sustaining automotive ecosystem within our nation's capital city.</w:t>
      </w:r>
    </w:p>
    <w:p>
      <w:pPr>
        <w:pStyle w:val="BodyText"/>
      </w:pPr>
      <w:r>
        <w:t xml:space="preserve">The prospect of contributing to Algeria Algiers' industrial transformation excites me profoundly. As an Automotive Engineer, I envision myself playing a role in developing vehicles that reflect Algerian identity while meeting global standards – whether through optimizing transmission systems for mountainous regions or advancing electrification projects suitable for our urban environments. My academic achievements, including a 3.8/4.0 GPA and recognition as "Outstanding Engineering Student" at USTHB (2023), demonstrate my commitment to excellence in this field.</w:t>
      </w:r>
    </w:p>
    <w:p>
      <w:pPr>
        <w:pStyle w:val="BodyText"/>
      </w:pPr>
      <w:r>
        <w:t xml:space="preserve">I am confident that my technical foundation, contextual understanding of Algeria's automotive needs, and eagerness to learn will enable me to deliver immediate value during this internship. I would be honored to bring my passion for sustainable mobility and dedication to Algeria's industrial advancement to AAMG's team in Algiers. Thank you for considering this Internship Application Letter – I have attached my resume for your detailed review and welcome the opportunity to discuss how my skills align with your 2024 internship objectives.</w:t>
      </w:r>
    </w:p>
    <w:p>
      <w:pPr>
        <w:pStyle w:val="BodyText"/>
      </w:pPr>
      <w:r>
        <w:t xml:space="preserve">With sincere appreciation for your time and consideration,</w:t>
      </w:r>
    </w:p>
    <w:p>
      <w:pPr>
        <w:pStyle w:val="BodyText"/>
      </w:pPr>
      <w:r>
        <w:t xml:space="preserve">Mohamed Benali</w:t>
      </w:r>
    </w:p>
    <w:p>
      <w:pPr>
        <w:pStyle w:val="BodyText"/>
      </w:pPr>
      <w:r>
        <w:t xml:space="preserve">Mechanical Engineering Student (Expected Graduation: June 2024)</w:t>
      </w:r>
    </w:p>
    <w:p>
      <w:pPr>
        <w:pStyle w:val="BodyText"/>
      </w:pPr>
      <w:r>
        <w:t xml:space="preserve">University of Science and Technology, Algiers</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0T00:59:25Z</dcterms:created>
  <dcterms:modified xsi:type="dcterms:W3CDTF">2026-07-20T00:59:25Z</dcterms:modified>
</cp:coreProperties>
</file>

<file path=docProps/custom.xml><?xml version="1.0" encoding="utf-8"?>
<Properties xmlns="http://schemas.openxmlformats.org/officeDocument/2006/custom-properties" xmlns:vt="http://schemas.openxmlformats.org/officeDocument/2006/docPropsVTypes"/>
</file>